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669A4" w14:textId="5CE63E95" w:rsidR="00AF0945" w:rsidRPr="00581D3D" w:rsidRDefault="00AF0945" w:rsidP="00AF0945">
      <w:pPr>
        <w:rPr>
          <w:b/>
          <w:bCs/>
        </w:rPr>
      </w:pPr>
      <w:r>
        <w:t xml:space="preserve"> </w:t>
      </w:r>
      <w:r w:rsidRPr="00581D3D">
        <w:rPr>
          <w:b/>
          <w:bCs/>
        </w:rPr>
        <w:t>Udemy Data Analysis Project</w:t>
      </w:r>
    </w:p>
    <w:p w14:paraId="35CFAF7E" w14:textId="77777777" w:rsidR="00AF0945" w:rsidRDefault="00AF0945" w:rsidP="00AF0945"/>
    <w:p w14:paraId="7B8C3270" w14:textId="26332540" w:rsidR="00AF0945" w:rsidRDefault="00AF0945" w:rsidP="00AF0945">
      <w:r>
        <w:t>This project is an analysis of the Udemy dataset, which contains information about courses offered on the Udemy platform. The analysis was performed using R, and the goal was to understand trends and patterns in the data and to identify opportunities for improving the Udemy user experience.</w:t>
      </w:r>
    </w:p>
    <w:p w14:paraId="4C77DF55" w14:textId="77777777" w:rsidR="00AF0945" w:rsidRPr="00581D3D" w:rsidRDefault="00AF0945" w:rsidP="00AF0945">
      <w:pPr>
        <w:rPr>
          <w:b/>
          <w:bCs/>
        </w:rPr>
      </w:pPr>
    </w:p>
    <w:p w14:paraId="2DBFA868" w14:textId="628F5096" w:rsidR="00AF0945" w:rsidRPr="00581D3D" w:rsidRDefault="00AF0945" w:rsidP="00AF0945">
      <w:pPr>
        <w:rPr>
          <w:b/>
          <w:bCs/>
        </w:rPr>
      </w:pPr>
      <w:r w:rsidRPr="00581D3D">
        <w:rPr>
          <w:b/>
          <w:bCs/>
        </w:rPr>
        <w:t xml:space="preserve"> Requirements</w:t>
      </w:r>
    </w:p>
    <w:p w14:paraId="2CAC602B" w14:textId="77777777" w:rsidR="00AF0945" w:rsidRDefault="00AF0945" w:rsidP="00AF0945"/>
    <w:p w14:paraId="6BF228E9" w14:textId="77777777" w:rsidR="00AF0945" w:rsidRDefault="00AF0945" w:rsidP="00AF0945">
      <w:r>
        <w:t>To run the analysis, you will need the following software:</w:t>
      </w:r>
    </w:p>
    <w:p w14:paraId="441863F0" w14:textId="77777777" w:rsidR="00AF0945" w:rsidRDefault="00AF0945" w:rsidP="00AF0945"/>
    <w:p w14:paraId="76BEBA3D" w14:textId="77777777" w:rsidR="00AF0945" w:rsidRDefault="00AF0945" w:rsidP="00AF0945">
      <w:r>
        <w:t>- R 3.6 or higher</w:t>
      </w:r>
    </w:p>
    <w:p w14:paraId="0DFB9E04" w14:textId="6FE3DE71" w:rsidR="00AF0945" w:rsidRDefault="00AF0945" w:rsidP="00AF0945">
      <w:r>
        <w:t>- Any necessary R packages (</w:t>
      </w:r>
      <w:proofErr w:type="gramStart"/>
      <w:r>
        <w:t>e.g.</w:t>
      </w:r>
      <w:proofErr w:type="gramEnd"/>
      <w:r>
        <w:t xml:space="preserve"> </w:t>
      </w:r>
      <w:proofErr w:type="spellStart"/>
      <w:r>
        <w:t>dplyr</w:t>
      </w:r>
      <w:proofErr w:type="spellEnd"/>
      <w:r>
        <w:t>, ggplot2</w:t>
      </w:r>
      <w:r>
        <w:t xml:space="preserve">, janitor, </w:t>
      </w:r>
      <w:proofErr w:type="spellStart"/>
      <w:r>
        <w:t>skimr</w:t>
      </w:r>
      <w:proofErr w:type="spellEnd"/>
      <w:r>
        <w:t xml:space="preserve">, </w:t>
      </w:r>
      <w:proofErr w:type="spellStart"/>
      <w:r>
        <w:t>etc</w:t>
      </w:r>
      <w:proofErr w:type="spellEnd"/>
      <w:r>
        <w:t>)</w:t>
      </w:r>
    </w:p>
    <w:p w14:paraId="08E9A9A4" w14:textId="77777777" w:rsidR="00AF0945" w:rsidRDefault="00AF0945" w:rsidP="00AF0945"/>
    <w:p w14:paraId="071DB62C" w14:textId="17C30E1F" w:rsidR="00AF0945" w:rsidRPr="00581D3D" w:rsidRDefault="00AF0945" w:rsidP="00AF0945">
      <w:pPr>
        <w:rPr>
          <w:b/>
          <w:bCs/>
        </w:rPr>
      </w:pPr>
      <w:r w:rsidRPr="00581D3D">
        <w:rPr>
          <w:b/>
          <w:bCs/>
        </w:rPr>
        <w:t xml:space="preserve"> Usage</w:t>
      </w:r>
    </w:p>
    <w:p w14:paraId="19E2754D" w14:textId="77777777" w:rsidR="00AF0945" w:rsidRDefault="00AF0945" w:rsidP="00AF0945"/>
    <w:p w14:paraId="1FBAD11C" w14:textId="493B64B0" w:rsidR="00AF0945" w:rsidRDefault="00AF0945" w:rsidP="00AF0945">
      <w:r>
        <w:t xml:space="preserve">1. Download the Udemy dataset from the </w:t>
      </w:r>
      <w:r>
        <w:t xml:space="preserve">link </w:t>
      </w:r>
      <w:hyperlink r:id="rId4" w:history="1">
        <w:r w:rsidRPr="00AF0945">
          <w:rPr>
            <w:rStyle w:val="Hyperlink"/>
          </w:rPr>
          <w:t>here</w:t>
        </w:r>
      </w:hyperlink>
      <w:r>
        <w:t xml:space="preserve">. </w:t>
      </w:r>
    </w:p>
    <w:p w14:paraId="5CF4D33F" w14:textId="77777777" w:rsidR="00AF0945" w:rsidRDefault="00AF0945" w:rsidP="00AF0945">
      <w:r>
        <w:t>2. Place the dataset in the root directory of the project.</w:t>
      </w:r>
    </w:p>
    <w:p w14:paraId="3758FAF1" w14:textId="2EDD3D64" w:rsidR="00AF0945" w:rsidRDefault="00AF0945" w:rsidP="00AF0945">
      <w:r>
        <w:t>3. Run the `</w:t>
      </w:r>
      <w:proofErr w:type="spellStart"/>
      <w:r>
        <w:t>U</w:t>
      </w:r>
      <w:r>
        <w:t>demy</w:t>
      </w:r>
      <w:r>
        <w:t>_Project</w:t>
      </w:r>
      <w:r>
        <w:t>.R</w:t>
      </w:r>
      <w:r>
        <w:t>md</w:t>
      </w:r>
      <w:proofErr w:type="spellEnd"/>
      <w:r>
        <w:t>` script to generate the analysis.</w:t>
      </w:r>
    </w:p>
    <w:p w14:paraId="6B9FCE55" w14:textId="77777777" w:rsidR="00AF0945" w:rsidRDefault="00AF0945" w:rsidP="00AF0945"/>
    <w:p w14:paraId="6CBB8A76" w14:textId="1F19194D" w:rsidR="00AF0945" w:rsidRPr="00581D3D" w:rsidRDefault="00AF0945" w:rsidP="00AF0945">
      <w:pPr>
        <w:rPr>
          <w:b/>
          <w:bCs/>
        </w:rPr>
      </w:pPr>
      <w:r w:rsidRPr="00581D3D">
        <w:rPr>
          <w:b/>
          <w:bCs/>
        </w:rPr>
        <w:lastRenderedPageBreak/>
        <w:t xml:space="preserve"> Results</w:t>
      </w:r>
    </w:p>
    <w:p w14:paraId="71BBCD2C" w14:textId="77777777" w:rsidR="00AF0945" w:rsidRDefault="00AF0945" w:rsidP="00AF0945"/>
    <w:p w14:paraId="4CBAF803" w14:textId="759C74C5" w:rsidR="00AF0945" w:rsidRDefault="00AF0945" w:rsidP="00AF0945">
      <w:r>
        <w:t xml:space="preserve">The results of the analysis are included in the </w:t>
      </w:r>
      <w:r>
        <w:t xml:space="preserve">repository </w:t>
      </w:r>
      <w:r>
        <w:t>in the form of a PDF document</w:t>
      </w:r>
      <w:r>
        <w:t xml:space="preserve"> named “</w:t>
      </w:r>
      <w:r w:rsidRPr="00AF0945">
        <w:t>Udemy_Project.pdf</w:t>
      </w:r>
      <w:r w:rsidR="00581D3D">
        <w:t xml:space="preserve"> </w:t>
      </w:r>
      <w:r>
        <w:t>”</w:t>
      </w:r>
      <w:r>
        <w:t>. The document includes plots and summary statistics that describe the trends and patterns in the data.</w:t>
      </w:r>
    </w:p>
    <w:p w14:paraId="4DAA5D3A" w14:textId="77777777" w:rsidR="00581D3D" w:rsidRDefault="00581D3D" w:rsidP="00AF0945"/>
    <w:p w14:paraId="36CD602C" w14:textId="59347CF3" w:rsidR="00AF0945" w:rsidRPr="00581D3D" w:rsidRDefault="00AF0945" w:rsidP="00AF0945">
      <w:pPr>
        <w:rPr>
          <w:b/>
          <w:bCs/>
        </w:rPr>
      </w:pPr>
      <w:r w:rsidRPr="00581D3D">
        <w:rPr>
          <w:b/>
          <w:bCs/>
        </w:rPr>
        <w:t xml:space="preserve"> Contact</w:t>
      </w:r>
    </w:p>
    <w:p w14:paraId="7FEF374C" w14:textId="77777777" w:rsidR="00AF0945" w:rsidRDefault="00AF0945" w:rsidP="00AF0945"/>
    <w:p w14:paraId="04C9BE8D" w14:textId="1A702FCB" w:rsidR="008E0AFB" w:rsidRDefault="00AF0945" w:rsidP="00AF0945">
      <w:r>
        <w:t>For any questions or feedback, please contact me at</w:t>
      </w:r>
      <w:r w:rsidR="00581D3D">
        <w:t xml:space="preserve"> </w:t>
      </w:r>
      <w:hyperlink r:id="rId5" w:history="1">
        <w:r w:rsidR="00581D3D" w:rsidRPr="0077325B">
          <w:rPr>
            <w:rStyle w:val="Hyperlink"/>
          </w:rPr>
          <w:t>victor.nyakako@gmail.com</w:t>
        </w:r>
      </w:hyperlink>
      <w:r>
        <w:t>.</w:t>
      </w:r>
      <w:r w:rsidR="00581D3D">
        <w:t xml:space="preserve"> You can also connect via </w:t>
      </w:r>
      <w:hyperlink r:id="rId6" w:history="1">
        <w:r w:rsidR="00581D3D" w:rsidRPr="00581D3D">
          <w:rPr>
            <w:rStyle w:val="Hyperlink"/>
          </w:rPr>
          <w:t>LinkedIn</w:t>
        </w:r>
      </w:hyperlink>
      <w:r w:rsidR="00581D3D">
        <w:t>.</w:t>
      </w:r>
    </w:p>
    <w:sectPr w:rsidR="008E0A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sDCwNDA2Mzc1NTZU0lEKTi0uzszPAykwrAUAJ7SCGSwAAAA="/>
  </w:docVars>
  <w:rsids>
    <w:rsidRoot w:val="00AF0945"/>
    <w:rsid w:val="00066334"/>
    <w:rsid w:val="0011408F"/>
    <w:rsid w:val="001A489C"/>
    <w:rsid w:val="0057549C"/>
    <w:rsid w:val="00581D3D"/>
    <w:rsid w:val="008E0AFB"/>
    <w:rsid w:val="00AF09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7E96"/>
  <w15:chartTrackingRefBased/>
  <w15:docId w15:val="{5EE52C23-4236-42DF-88CE-78B51C399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Victor"/>
    <w:qFormat/>
    <w:rsid w:val="0011408F"/>
    <w:pPr>
      <w:spacing w:before="120" w:after="120" w:line="480" w:lineRule="auto"/>
    </w:pPr>
    <w:rPr>
      <w:rFonts w:ascii="Times New Roman" w:hAnsi="Times New Roman" w:cs="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945"/>
    <w:rPr>
      <w:color w:val="0563C1" w:themeColor="hyperlink"/>
      <w:u w:val="single"/>
    </w:rPr>
  </w:style>
  <w:style w:type="character" w:styleId="UnresolvedMention">
    <w:name w:val="Unresolved Mention"/>
    <w:basedOn w:val="DefaultParagraphFont"/>
    <w:uiPriority w:val="99"/>
    <w:semiHidden/>
    <w:unhideWhenUsed/>
    <w:rsid w:val="00AF09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victor-nyakako/" TargetMode="External"/><Relationship Id="rId5" Type="http://schemas.openxmlformats.org/officeDocument/2006/relationships/hyperlink" Target="mailto:victor.nyakako@gmail.com" TargetMode="External"/><Relationship Id="rId4" Type="http://schemas.openxmlformats.org/officeDocument/2006/relationships/hyperlink" Target="https://drive.google.com/drive/u/0/folders/1rJwUggu17gUek-bouniZBloGPzNTioo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Nyakako</dc:creator>
  <cp:keywords/>
  <dc:description/>
  <cp:lastModifiedBy>Victor Nyakako</cp:lastModifiedBy>
  <cp:revision>1</cp:revision>
  <dcterms:created xsi:type="dcterms:W3CDTF">2023-01-03T08:28:00Z</dcterms:created>
  <dcterms:modified xsi:type="dcterms:W3CDTF">2023-01-0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33c04d-f60e-4ddb-8b28-a33c75f26155</vt:lpwstr>
  </property>
</Properties>
</file>